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4D71" w14:textId="7370A1ED" w:rsidR="00655B69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exam</w:t>
      </w:r>
    </w:p>
    <w:p w14:paraId="4300F7A2" w14:textId="5341E66B" w:rsidR="008E3A86" w:rsidRDefault="008E3A86" w:rsidP="008E3A86">
      <w:pPr>
        <w:pStyle w:val="ListParagraph"/>
        <w:numPr>
          <w:ilvl w:val="0"/>
          <w:numId w:val="6"/>
        </w:numPr>
      </w:pPr>
      <w:r>
        <w:t xml:space="preserve">Hi </w:t>
      </w:r>
      <w:proofErr w:type="spellStart"/>
      <w:r>
        <w:t>yehya</w:t>
      </w:r>
      <w:proofErr w:type="spellEnd"/>
      <w:proofErr w:type="gramStart"/>
      <w:r w:rsidR="00A91C24">
        <w:t>?</w:t>
      </w:r>
      <w:r w:rsidR="00757E0E">
        <w:t xml:space="preserve"> </w:t>
      </w:r>
      <w:r>
        <w:t>?</w:t>
      </w:r>
      <w:proofErr w:type="gramEnd"/>
    </w:p>
    <w:p w14:paraId="20FAB8DF" w14:textId="196E126B" w:rsidR="008E3A86" w:rsidRDefault="008E3A86" w:rsidP="008E3A86">
      <w:pPr>
        <w:pStyle w:val="ListParagraph"/>
        <w:numPr>
          <w:ilvl w:val="1"/>
          <w:numId w:val="6"/>
        </w:numPr>
      </w:pPr>
      <w:r>
        <w:t xml:space="preserve">Face </w:t>
      </w:r>
    </w:p>
    <w:p w14:paraId="2EC5508A" w14:textId="03C2F68C" w:rsidR="008E3A86" w:rsidRDefault="008E3A86" w:rsidP="008E3A86">
      <w:pPr>
        <w:pStyle w:val="ListParagraph"/>
        <w:numPr>
          <w:ilvl w:val="1"/>
          <w:numId w:val="6"/>
        </w:numPr>
      </w:pPr>
      <w:r>
        <w:t>Bro</w:t>
      </w:r>
    </w:p>
    <w:p w14:paraId="697913AD" w14:textId="3C8388C7" w:rsidR="008E3A86" w:rsidRDefault="008E3A86" w:rsidP="008E3A86">
      <w:pPr>
        <w:pStyle w:val="ListParagraph"/>
        <w:numPr>
          <w:ilvl w:val="1"/>
          <w:numId w:val="6"/>
        </w:numPr>
      </w:pPr>
      <w:r>
        <w:t>Test</w:t>
      </w:r>
    </w:p>
    <w:p w14:paraId="1D231170" w14:textId="06A5DC23" w:rsidR="00F27055" w:rsidRDefault="00F27055" w:rsidP="00F27055">
      <w:r>
        <w:t xml:space="preserve">Answer: </w:t>
      </w:r>
      <w:r w:rsidR="004E71A4">
        <w:t>1</w:t>
      </w:r>
    </w:p>
    <w:p w14:paraId="3062623E" w14:textId="76463E86" w:rsidR="002245E7" w:rsidRPr="008E3A86" w:rsidRDefault="002245E7" w:rsidP="00F27055">
      <w:r>
        <w:t>Mark: 1</w:t>
      </w:r>
    </w:p>
    <w:p w14:paraId="39D1793D" w14:textId="6C92C6A2" w:rsidR="000946D4" w:rsidRPr="005C400A" w:rsidRDefault="00757E0E" w:rsidP="005C400A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5.</w:t>
      </w:r>
      <w:r w:rsidR="00165112" w:rsidRPr="005C400A">
        <w:rPr>
          <w:lang w:val="en-US"/>
        </w:rPr>
        <w:t>How are you?</w:t>
      </w:r>
    </w:p>
    <w:p w14:paraId="49A558A8" w14:textId="02E3FA77" w:rsidR="00D41CDB" w:rsidRPr="007D091F" w:rsidRDefault="00F84979" w:rsidP="007D091F">
      <w:pPr>
        <w:pStyle w:val="ListParagraph"/>
        <w:numPr>
          <w:ilvl w:val="1"/>
          <w:numId w:val="3"/>
        </w:numPr>
        <w:rPr>
          <w:lang w:val="en-US"/>
        </w:rPr>
      </w:pPr>
      <w:r w:rsidRPr="007D091F">
        <w:rPr>
          <w:lang w:val="en-US"/>
        </w:rPr>
        <w:t>Good</w:t>
      </w:r>
    </w:p>
    <w:p w14:paraId="501ADC56" w14:textId="638175F3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Bad</w:t>
      </w:r>
    </w:p>
    <w:p w14:paraId="7896D54C" w14:textId="6BA7CE56" w:rsidR="00F84979" w:rsidRDefault="00B80A6D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Perfect</w:t>
      </w:r>
    </w:p>
    <w:p w14:paraId="1FA3A9DD" w14:textId="19283A63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B0654D">
        <w:rPr>
          <w:lang w:val="en-US"/>
        </w:rPr>
        <w:t>1</w:t>
      </w:r>
    </w:p>
    <w:p w14:paraId="4E9AC03C" w14:textId="77777777" w:rsidR="005E1CE0" w:rsidRPr="008E3A86" w:rsidRDefault="005E1CE0" w:rsidP="005E1CE0">
      <w:r>
        <w:t>Mark: 1</w:t>
      </w:r>
    </w:p>
    <w:p w14:paraId="19FB0926" w14:textId="77777777" w:rsidR="005E1CE0" w:rsidRPr="00AD34A5" w:rsidRDefault="005E1CE0" w:rsidP="00AD34A5">
      <w:pPr>
        <w:rPr>
          <w:lang w:val="en-US"/>
        </w:rPr>
      </w:pPr>
    </w:p>
    <w:p w14:paraId="057CE8D3" w14:textId="40E6015F" w:rsidR="00F84979" w:rsidRDefault="00F84979" w:rsidP="005C400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Hi </w:t>
      </w:r>
      <w:proofErr w:type="spellStart"/>
      <w:r w:rsidR="0085659B">
        <w:rPr>
          <w:lang w:val="en-US"/>
        </w:rPr>
        <w:t>yahya</w:t>
      </w:r>
      <w:proofErr w:type="spellEnd"/>
      <w:r>
        <w:rPr>
          <w:lang w:val="en-US"/>
        </w:rPr>
        <w:t xml:space="preserve"> Work?</w:t>
      </w:r>
    </w:p>
    <w:p w14:paraId="6521045B" w14:textId="04CE056D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Yes</w:t>
      </w:r>
    </w:p>
    <w:p w14:paraId="6EB2C684" w14:textId="6773BF49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No</w:t>
      </w:r>
    </w:p>
    <w:p w14:paraId="5E7E30BB" w14:textId="6479D2DE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CB2AD1">
        <w:rPr>
          <w:lang w:val="en-US"/>
        </w:rPr>
        <w:t>2</w:t>
      </w:r>
    </w:p>
    <w:p w14:paraId="0B7B99DF" w14:textId="77777777" w:rsidR="005E1CE0" w:rsidRPr="008E3A86" w:rsidRDefault="005E1CE0" w:rsidP="005E1CE0">
      <w:r>
        <w:t>Mark: 1</w:t>
      </w:r>
    </w:p>
    <w:p w14:paraId="5A3A592B" w14:textId="77777777" w:rsidR="005E1CE0" w:rsidRDefault="005E1CE0" w:rsidP="00AD34A5">
      <w:pPr>
        <w:rPr>
          <w:lang w:val="en-US"/>
        </w:rPr>
      </w:pPr>
    </w:p>
    <w:p w14:paraId="254245EC" w14:textId="32F066CA" w:rsidR="004E2D00" w:rsidRPr="00FC48BA" w:rsidRDefault="00015F4A" w:rsidP="00FC48B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noProof/>
        </w:rPr>
        <w:drawing>
          <wp:inline distT="0" distB="0" distL="0" distR="0" wp14:anchorId="05F1E242" wp14:editId="35B06C83">
            <wp:extent cx="5378159" cy="30251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85517" cy="3029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6022" w:rsidRPr="00FC48BA">
        <w:rPr>
          <w:lang w:val="en-US"/>
        </w:rPr>
        <w:t xml:space="preserve"> </w:t>
      </w:r>
      <w:r w:rsidR="004C62AC" w:rsidRPr="00FC48BA">
        <w:rPr>
          <w:lang w:val="en-US"/>
        </w:rPr>
        <w:t>?</w:t>
      </w:r>
    </w:p>
    <w:p w14:paraId="4673737B" w14:textId="7D16DB4A" w:rsidR="00583D4A" w:rsidRDefault="000D7829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0E7A4E2" wp14:editId="74C42100">
            <wp:extent cx="4023459" cy="22631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28507" cy="226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8A6DB" w14:textId="5ACB4ABC" w:rsidR="003236ED" w:rsidRDefault="003340DA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Test</w:t>
      </w:r>
    </w:p>
    <w:p w14:paraId="1B99E311" w14:textId="62DA8622" w:rsidR="004E2D00" w:rsidRDefault="004E2D00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Love You</w:t>
      </w:r>
    </w:p>
    <w:p w14:paraId="3B15C5EB" w14:textId="7548583F" w:rsidR="004E2D00" w:rsidRDefault="004E2D00" w:rsidP="00491DC6">
      <w:pPr>
        <w:rPr>
          <w:lang w:val="en-US"/>
        </w:rPr>
      </w:pPr>
      <w:r>
        <w:rPr>
          <w:lang w:val="en-US"/>
        </w:rPr>
        <w:t>Answer:</w:t>
      </w:r>
      <w:r w:rsidR="00491DC6">
        <w:rPr>
          <w:lang w:val="en-US"/>
        </w:rPr>
        <w:t xml:space="preserve"> </w:t>
      </w:r>
      <w:r w:rsidR="00200B21">
        <w:rPr>
          <w:lang w:val="en-US"/>
        </w:rPr>
        <w:t>3</w:t>
      </w:r>
    </w:p>
    <w:p w14:paraId="4BBD49DB" w14:textId="429CA86A" w:rsidR="005E1CE0" w:rsidRPr="008E3A86" w:rsidRDefault="005E1CE0" w:rsidP="005E1CE0">
      <w:r>
        <w:t>Mark: 1</w:t>
      </w:r>
      <w:r w:rsidR="00ED1163">
        <w:t>0</w:t>
      </w:r>
    </w:p>
    <w:p w14:paraId="155DD4E6" w14:textId="77777777" w:rsidR="005E1CE0" w:rsidRPr="004E2D00" w:rsidRDefault="005E1CE0" w:rsidP="00491DC6">
      <w:pPr>
        <w:rPr>
          <w:lang w:val="en-US"/>
        </w:rPr>
      </w:pPr>
    </w:p>
    <w:sectPr w:rsidR="005E1CE0" w:rsidRPr="004E2D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5B2E70B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kwNKwFALavMqwtAAAA"/>
  </w:docVars>
  <w:rsids>
    <w:rsidRoot w:val="000B3A19"/>
    <w:rsid w:val="00015F4A"/>
    <w:rsid w:val="000946D4"/>
    <w:rsid w:val="000B3A19"/>
    <w:rsid w:val="000D7829"/>
    <w:rsid w:val="00124299"/>
    <w:rsid w:val="00132C34"/>
    <w:rsid w:val="0015420D"/>
    <w:rsid w:val="00165112"/>
    <w:rsid w:val="001D02D6"/>
    <w:rsid w:val="001D5E78"/>
    <w:rsid w:val="001E6C45"/>
    <w:rsid w:val="001E6F6D"/>
    <w:rsid w:val="001F1EDF"/>
    <w:rsid w:val="00200B21"/>
    <w:rsid w:val="002245E7"/>
    <w:rsid w:val="002962CD"/>
    <w:rsid w:val="003236ED"/>
    <w:rsid w:val="003340DA"/>
    <w:rsid w:val="00376022"/>
    <w:rsid w:val="00383C14"/>
    <w:rsid w:val="003A02B3"/>
    <w:rsid w:val="003E13EA"/>
    <w:rsid w:val="004849C8"/>
    <w:rsid w:val="00491DC6"/>
    <w:rsid w:val="004C62AC"/>
    <w:rsid w:val="004E2D00"/>
    <w:rsid w:val="004E71A4"/>
    <w:rsid w:val="00563764"/>
    <w:rsid w:val="00583D4A"/>
    <w:rsid w:val="005C400A"/>
    <w:rsid w:val="005C7142"/>
    <w:rsid w:val="005E1CE0"/>
    <w:rsid w:val="00603453"/>
    <w:rsid w:val="00603536"/>
    <w:rsid w:val="00655B69"/>
    <w:rsid w:val="006709C3"/>
    <w:rsid w:val="00757E0E"/>
    <w:rsid w:val="007941E2"/>
    <w:rsid w:val="007B14AC"/>
    <w:rsid w:val="007D091F"/>
    <w:rsid w:val="0085659B"/>
    <w:rsid w:val="008E3A86"/>
    <w:rsid w:val="008F6FCA"/>
    <w:rsid w:val="00965CA4"/>
    <w:rsid w:val="00A91C24"/>
    <w:rsid w:val="00AA10F2"/>
    <w:rsid w:val="00AD34A5"/>
    <w:rsid w:val="00AE0FAE"/>
    <w:rsid w:val="00B0654D"/>
    <w:rsid w:val="00B4606B"/>
    <w:rsid w:val="00B80A6D"/>
    <w:rsid w:val="00BA7651"/>
    <w:rsid w:val="00BE0601"/>
    <w:rsid w:val="00C6277B"/>
    <w:rsid w:val="00C71404"/>
    <w:rsid w:val="00C96E80"/>
    <w:rsid w:val="00CB2AD1"/>
    <w:rsid w:val="00CF6E19"/>
    <w:rsid w:val="00D41CDB"/>
    <w:rsid w:val="00D54083"/>
    <w:rsid w:val="00D833E3"/>
    <w:rsid w:val="00DA6ABD"/>
    <w:rsid w:val="00E56FBE"/>
    <w:rsid w:val="00E93DE6"/>
    <w:rsid w:val="00ED1163"/>
    <w:rsid w:val="00F27055"/>
    <w:rsid w:val="00F832D4"/>
    <w:rsid w:val="00F84979"/>
    <w:rsid w:val="00FC4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E0"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</TotalTime>
  <Pages>2</Pages>
  <Words>28</Words>
  <Characters>164</Characters>
  <Application>Microsoft Office Word</Application>
  <DocSecurity>0</DocSecurity>
  <Lines>1</Lines>
  <Paragraphs>1</Paragraphs>
  <ScaleCrop>false</ScaleCrop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يحيى خالد محمد النشاش</cp:lastModifiedBy>
  <cp:revision>75</cp:revision>
  <dcterms:created xsi:type="dcterms:W3CDTF">2021-04-02T14:03:00Z</dcterms:created>
  <dcterms:modified xsi:type="dcterms:W3CDTF">2021-06-20T19:16:00Z</dcterms:modified>
</cp:coreProperties>
</file>